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3C71" w:rsidRDefault="00C83C71" w:rsidP="00642C34">
      <w:pPr>
        <w:ind w:firstLine="0"/>
      </w:pPr>
      <w:bookmarkStart w:id="0" w:name="_GoBack"/>
      <w:bookmarkEnd w:id="0"/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B36814" w:rsidRDefault="00B36814" w:rsidP="00642C34">
      <w:pPr>
        <w:ind w:firstLine="0"/>
      </w:pPr>
    </w:p>
    <w:p w:rsidR="00C202B0" w:rsidRDefault="00C202B0" w:rsidP="00642C34">
      <w:pPr>
        <w:ind w:firstLine="0"/>
        <w:jc w:val="center"/>
      </w:pPr>
      <w:r>
        <w:t>Type Your Title Here</w:t>
      </w:r>
    </w:p>
    <w:p w:rsidR="00C202B0" w:rsidRDefault="00721C69" w:rsidP="00642C34">
      <w:pPr>
        <w:ind w:firstLine="0"/>
        <w:jc w:val="center"/>
      </w:pPr>
      <w:r>
        <w:t>Student’s Name</w:t>
      </w:r>
    </w:p>
    <w:p w:rsidR="00C202B0" w:rsidRDefault="00FF545D" w:rsidP="00642C34">
      <w:pPr>
        <w:ind w:firstLine="0"/>
        <w:jc w:val="center"/>
      </w:pPr>
      <w:r>
        <w:t>Colorado Technical University</w:t>
      </w: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7F133D" w:rsidRPr="009D5CD2" w:rsidRDefault="00232B20" w:rsidP="007F133D">
      <w:pPr>
        <w:ind w:firstLine="0"/>
        <w:jc w:val="center"/>
        <w:rPr>
          <w:color w:val="FF0000"/>
        </w:rPr>
      </w:pPr>
      <w:r>
        <w:br w:type="page"/>
      </w:r>
    </w:p>
    <w:p w:rsidR="005F7FFA" w:rsidRDefault="00E32493" w:rsidP="00642C34">
      <w:pPr>
        <w:pStyle w:val="Heading1"/>
        <w:ind w:firstLine="0"/>
      </w:pPr>
      <w:r>
        <w:lastRenderedPageBreak/>
        <w:t>Introduction</w:t>
      </w:r>
    </w:p>
    <w:p w:rsidR="009722A9" w:rsidRPr="009722A9" w:rsidRDefault="00641131" w:rsidP="00907BB7">
      <w:r>
        <w:t xml:space="preserve"> In the first paragraph (at least 3-5 sentences) s</w:t>
      </w:r>
      <w:r w:rsidRPr="00907BB7">
        <w:t>tate your thesis and provide a summary of your main topics discussing how social media impacts communication. You should consider both the potential positive and negative impact social media engagement can have professionally</w:t>
      </w:r>
      <w:r>
        <w:t>.</w:t>
      </w:r>
    </w:p>
    <w:p w:rsidR="007F133D" w:rsidRDefault="00E32493" w:rsidP="007F133D">
      <w:pPr>
        <w:pStyle w:val="Heading1"/>
        <w:ind w:firstLine="0"/>
      </w:pPr>
      <w:r>
        <w:t>Body</w:t>
      </w:r>
    </w:p>
    <w:p w:rsidR="007F133D" w:rsidRPr="007F133D" w:rsidRDefault="007F133D" w:rsidP="007F133D">
      <w:pPr>
        <w:rPr>
          <w:sz w:val="32"/>
        </w:rPr>
      </w:pPr>
      <w:r>
        <w:t>In 3-4 paragraphs,</w:t>
      </w:r>
      <w:r w:rsidR="00E32493">
        <w:t xml:space="preserve"> discuss your main topics on </w:t>
      </w:r>
      <w:r w:rsidR="009722A9" w:rsidRPr="009722A9">
        <w:t xml:space="preserve">how social media impacts communication and how its media use can positively and negatively impact you professionally. </w:t>
      </w:r>
      <w:r w:rsidR="00E32493">
        <w:t>You should include both perspectives in your essay, and support your claims with research (using the information from the 4 articles you chose in Unit 3, ensuring that there is at least one APA style in-text citation for each of those 4 articles throughout your essay).</w:t>
      </w:r>
    </w:p>
    <w:p w:rsidR="001375D6" w:rsidRDefault="00E32493" w:rsidP="001375D6">
      <w:pPr>
        <w:pStyle w:val="Heading1"/>
      </w:pPr>
      <w:r>
        <w:t>Conclusion</w:t>
      </w:r>
    </w:p>
    <w:p w:rsidR="007F133D" w:rsidRPr="00E32493" w:rsidRDefault="001375D6" w:rsidP="00E32493">
      <w:r>
        <w:t xml:space="preserve">In </w:t>
      </w:r>
      <w:r w:rsidR="00E32493">
        <w:t>the final paragraph</w:t>
      </w:r>
      <w:r w:rsidR="00987187">
        <w:t xml:space="preserve"> (at least 3-5 sentences)</w:t>
      </w:r>
      <w:r>
        <w:t xml:space="preserve">, conclude your </w:t>
      </w:r>
      <w:r w:rsidR="00E32493">
        <w:t>essay by summarizing your main topics</w:t>
      </w:r>
      <w:r w:rsidR="00987187">
        <w:t>.</w:t>
      </w:r>
    </w:p>
    <w:p w:rsidR="00E318E8" w:rsidRDefault="00E318E8" w:rsidP="00642C34">
      <w:pPr>
        <w:ind w:firstLine="0"/>
      </w:pPr>
    </w:p>
    <w:p w:rsidR="00956B6C" w:rsidRDefault="00956B6C" w:rsidP="00642C34">
      <w:pPr>
        <w:ind w:firstLine="0"/>
      </w:pPr>
      <w:r>
        <w:br w:type="page"/>
      </w:r>
    </w:p>
    <w:p w:rsidR="00FF545D" w:rsidRDefault="00FF545D" w:rsidP="00642C34">
      <w:pPr>
        <w:ind w:firstLine="0"/>
        <w:jc w:val="center"/>
      </w:pPr>
      <w:r>
        <w:lastRenderedPageBreak/>
        <w:t>References</w:t>
      </w:r>
    </w:p>
    <w:p w:rsidR="00FF545D" w:rsidRPr="00FF545D" w:rsidRDefault="00FF545D" w:rsidP="00642C34">
      <w:pPr>
        <w:ind w:left="720" w:hanging="720"/>
      </w:pPr>
      <w:r w:rsidRPr="00FF545D">
        <w:t xml:space="preserve">Encyclopedia, S. E. (1993). Article. In </w:t>
      </w:r>
      <w:r w:rsidRPr="00FF545D">
        <w:rPr>
          <w:i/>
        </w:rPr>
        <w:t>The new encyclopedia Britannica</w:t>
      </w:r>
      <w:r w:rsidRPr="00FF545D">
        <w:t xml:space="preserve"> (vol. 38, pp. 745-758). Chicago: Publisher.</w:t>
      </w:r>
    </w:p>
    <w:p w:rsidR="00FF545D" w:rsidRPr="00FF545D" w:rsidRDefault="00FF545D" w:rsidP="00642C34">
      <w:pPr>
        <w:ind w:left="720" w:hanging="720"/>
      </w:pPr>
      <w:r w:rsidRPr="00FF545D">
        <w:t xml:space="preserve">Lastname, F. (2003). </w:t>
      </w:r>
      <w:r w:rsidRPr="00FF545D">
        <w:rPr>
          <w:i/>
        </w:rPr>
        <w:t>Book title: Subtitle</w:t>
      </w:r>
      <w:r w:rsidRPr="00FF545D">
        <w:t>. Sterling, VA: Publisher Name.</w:t>
      </w:r>
    </w:p>
    <w:p w:rsidR="00FF545D" w:rsidRPr="00FF545D" w:rsidRDefault="00FF545D" w:rsidP="00642C34">
      <w:pPr>
        <w:ind w:left="720" w:hanging="720"/>
      </w:pPr>
      <w:r w:rsidRPr="00FF545D">
        <w:t xml:space="preserve">Newspaper article without an author. (1993, July 15). </w:t>
      </w:r>
      <w:r w:rsidRPr="00FF545D">
        <w:rPr>
          <w:i/>
          <w:iCs/>
        </w:rPr>
        <w:t>The Washington Post,</w:t>
      </w:r>
      <w:r w:rsidRPr="00FF545D">
        <w:t xml:space="preserve"> p. A12. </w:t>
      </w:r>
    </w:p>
    <w:p w:rsidR="00FF545D" w:rsidRDefault="00FF545D" w:rsidP="00642C34">
      <w:pPr>
        <w:ind w:left="720" w:hanging="720"/>
      </w:pPr>
      <w:r w:rsidRPr="00FF545D">
        <w:t xml:space="preserve">Wittkopf, B., &amp; Shaw, M. E. (2003, fall). Article title from the journal. </w:t>
      </w:r>
      <w:r w:rsidRPr="00FF545D">
        <w:rPr>
          <w:i/>
        </w:rPr>
        <w:t>Journal Name, 43</w:t>
      </w:r>
      <w:r w:rsidR="00956B6C">
        <w:t>(2)</w:t>
      </w:r>
      <w:r w:rsidRPr="00FF545D">
        <w:t xml:space="preserve">, 18-22. doi: 10:109.0932.9385.09 </w:t>
      </w:r>
    </w:p>
    <w:p w:rsidR="00FF545D" w:rsidRPr="00C202B0" w:rsidRDefault="00FF545D" w:rsidP="00642C34">
      <w:pPr>
        <w:ind w:firstLine="0"/>
      </w:pPr>
    </w:p>
    <w:sectPr w:rsidR="00FF545D" w:rsidRPr="00C202B0" w:rsidSect="007F133D">
      <w:headerReference w:type="default" r:id="rId7"/>
      <w:footerReference w:type="default" r:id="rId8"/>
      <w:headerReference w:type="first" r:id="rId9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666C" w:rsidRDefault="0027666C" w:rsidP="00642C34">
      <w:r>
        <w:separator/>
      </w:r>
    </w:p>
  </w:endnote>
  <w:endnote w:type="continuationSeparator" w:id="0">
    <w:p w:rsidR="0027666C" w:rsidRDefault="0027666C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33D" w:rsidRDefault="007F133D" w:rsidP="00642C34">
    <w:pPr>
      <w:pStyle w:val="Footer"/>
    </w:pPr>
  </w:p>
  <w:p w:rsidR="007F133D" w:rsidRDefault="007F133D" w:rsidP="00642C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666C" w:rsidRDefault="0027666C" w:rsidP="00642C34">
      <w:r>
        <w:separator/>
      </w:r>
    </w:p>
  </w:footnote>
  <w:footnote w:type="continuationSeparator" w:id="0">
    <w:p w:rsidR="0027666C" w:rsidRDefault="0027666C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33D" w:rsidRPr="00C202B0" w:rsidRDefault="007F133D" w:rsidP="00642C34">
    <w:pPr>
      <w:pStyle w:val="Header"/>
      <w:ind w:firstLine="0"/>
    </w:pPr>
    <w:r>
      <w:t>SHORTENED VERSION OF TITLE HERE</w:t>
    </w:r>
    <w:r w:rsidRPr="00C202B0">
      <w:ptab w:relativeTo="margin" w:alignment="center" w:leader="none"/>
    </w:r>
    <w:r w:rsidRPr="00C202B0">
      <w:ptab w:relativeTo="margin" w:alignment="right" w:leader="none"/>
    </w:r>
    <w:r w:rsidRPr="00C202B0">
      <w:fldChar w:fldCharType="begin"/>
    </w:r>
    <w:r w:rsidRPr="00C202B0">
      <w:instrText xml:space="preserve"> PAGE   \* MERGEFORMAT </w:instrText>
    </w:r>
    <w:r w:rsidRPr="00C202B0">
      <w:fldChar w:fldCharType="separate"/>
    </w:r>
    <w:r w:rsidR="006C3345">
      <w:rPr>
        <w:noProof/>
      </w:rPr>
      <w:t>2</w:t>
    </w:r>
    <w:r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33D" w:rsidRDefault="007F133D" w:rsidP="00642C34">
    <w:pPr>
      <w:pStyle w:val="Header"/>
      <w:ind w:firstLine="0"/>
    </w:pPr>
    <w:r w:rsidRPr="009C72E4">
      <w:ptab w:relativeTo="margin" w:alignment="right" w:leader="none"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my Sloan">
    <w15:presenceInfo w15:providerId="AD" w15:userId="S-1-5-21-3830230163-3304086689-1256350077-34363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rAUA+1KqJywAAAA="/>
  </w:docVars>
  <w:rsids>
    <w:rsidRoot w:val="00C202B0"/>
    <w:rsid w:val="00054882"/>
    <w:rsid w:val="00055A91"/>
    <w:rsid w:val="001375D6"/>
    <w:rsid w:val="001D3CDD"/>
    <w:rsid w:val="00232B20"/>
    <w:rsid w:val="0027666C"/>
    <w:rsid w:val="002F4E1F"/>
    <w:rsid w:val="00323C4D"/>
    <w:rsid w:val="00375F59"/>
    <w:rsid w:val="003B5F67"/>
    <w:rsid w:val="003B7D75"/>
    <w:rsid w:val="003D6230"/>
    <w:rsid w:val="003E2D7F"/>
    <w:rsid w:val="004173F6"/>
    <w:rsid w:val="00447383"/>
    <w:rsid w:val="0055518F"/>
    <w:rsid w:val="005A3BE4"/>
    <w:rsid w:val="005A5B57"/>
    <w:rsid w:val="005E15FE"/>
    <w:rsid w:val="005F7FFA"/>
    <w:rsid w:val="00610B83"/>
    <w:rsid w:val="00627B95"/>
    <w:rsid w:val="00641131"/>
    <w:rsid w:val="00642C34"/>
    <w:rsid w:val="00652ACD"/>
    <w:rsid w:val="006609DA"/>
    <w:rsid w:val="006864F0"/>
    <w:rsid w:val="006C3345"/>
    <w:rsid w:val="006C3ADB"/>
    <w:rsid w:val="006D70F0"/>
    <w:rsid w:val="00721C69"/>
    <w:rsid w:val="0076208B"/>
    <w:rsid w:val="007D4425"/>
    <w:rsid w:val="007F133D"/>
    <w:rsid w:val="007F472C"/>
    <w:rsid w:val="00840B4F"/>
    <w:rsid w:val="008445EF"/>
    <w:rsid w:val="008A4407"/>
    <w:rsid w:val="008F1005"/>
    <w:rsid w:val="00907BB7"/>
    <w:rsid w:val="00956B6C"/>
    <w:rsid w:val="009722A9"/>
    <w:rsid w:val="00987187"/>
    <w:rsid w:val="009A2FA2"/>
    <w:rsid w:val="009C72E4"/>
    <w:rsid w:val="009D5CD2"/>
    <w:rsid w:val="009E0183"/>
    <w:rsid w:val="00A827A4"/>
    <w:rsid w:val="00B304A6"/>
    <w:rsid w:val="00B36814"/>
    <w:rsid w:val="00BC70B4"/>
    <w:rsid w:val="00C202B0"/>
    <w:rsid w:val="00C83C71"/>
    <w:rsid w:val="00CF1162"/>
    <w:rsid w:val="00CF5964"/>
    <w:rsid w:val="00D37315"/>
    <w:rsid w:val="00D37C49"/>
    <w:rsid w:val="00DA7ED7"/>
    <w:rsid w:val="00E00EE6"/>
    <w:rsid w:val="00E318E8"/>
    <w:rsid w:val="00E32493"/>
    <w:rsid w:val="00E458BE"/>
    <w:rsid w:val="00EA5C86"/>
    <w:rsid w:val="00FB5C24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W. Keith Killian</cp:lastModifiedBy>
  <cp:revision>4</cp:revision>
  <cp:lastPrinted>2012-03-30T16:25:00Z</cp:lastPrinted>
  <dcterms:created xsi:type="dcterms:W3CDTF">2017-10-23T20:47:00Z</dcterms:created>
  <dcterms:modified xsi:type="dcterms:W3CDTF">2017-10-26T13:13:00Z</dcterms:modified>
</cp:coreProperties>
</file>